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5"/>
      </w:tblGrid>
      <w:tr w:rsidR="00792564" w:rsidRPr="00792564" w14:paraId="740FA620" w14:textId="77777777" w:rsidTr="00491961">
        <w:tc>
          <w:tcPr>
            <w:tcW w:w="5745" w:type="dxa"/>
          </w:tcPr>
          <w:p w14:paraId="2AC57469" w14:textId="7FFDE039" w:rsidR="00792564" w:rsidRPr="00347F80" w:rsidRDefault="00347F80" w:rsidP="007925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______________________________________</w:t>
            </w:r>
          </w:p>
        </w:tc>
      </w:tr>
      <w:tr w:rsidR="00347F80" w:rsidRPr="00347F80" w14:paraId="1A9D02C9" w14:textId="77777777" w:rsidTr="00491961">
        <w:tc>
          <w:tcPr>
            <w:tcW w:w="5745" w:type="dxa"/>
          </w:tcPr>
          <w:p w14:paraId="17650C7E" w14:textId="64BA02A9" w:rsidR="00347F80" w:rsidRPr="00347F80" w:rsidRDefault="00347F80" w:rsidP="00347F8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47F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Supervisor of Master's Programme</w:t>
            </w:r>
          </w:p>
        </w:tc>
      </w:tr>
      <w:tr w:rsidR="00347F80" w:rsidRPr="00347F80" w14:paraId="2447028B" w14:textId="77777777" w:rsidTr="00491961">
        <w:trPr>
          <w:trHeight w:val="477"/>
        </w:trPr>
        <w:tc>
          <w:tcPr>
            <w:tcW w:w="5745" w:type="dxa"/>
          </w:tcPr>
          <w:p w14:paraId="148097AA" w14:textId="0BEDE60A" w:rsidR="00347F80" w:rsidRPr="00347F80" w:rsidRDefault="00347F80" w:rsidP="00347F8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47F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Modern Asian and MENA studies”</w:t>
            </w:r>
          </w:p>
        </w:tc>
      </w:tr>
      <w:tr w:rsidR="00792564" w:rsidRPr="00347F80" w14:paraId="568AE04B" w14:textId="77777777" w:rsidTr="00491961">
        <w:trPr>
          <w:trHeight w:val="521"/>
        </w:trPr>
        <w:tc>
          <w:tcPr>
            <w:tcW w:w="5745" w:type="dxa"/>
          </w:tcPr>
          <w:p w14:paraId="5339414C" w14:textId="094753F4" w:rsidR="00792564" w:rsidRDefault="00792564" w:rsidP="007925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</w:p>
        </w:tc>
      </w:tr>
      <w:tr w:rsidR="00792564" w:rsidRPr="00347F80" w14:paraId="20623BA4" w14:textId="77777777" w:rsidTr="00491961">
        <w:tc>
          <w:tcPr>
            <w:tcW w:w="5745" w:type="dxa"/>
          </w:tcPr>
          <w:p w14:paraId="28CB755D" w14:textId="4414FF48" w:rsidR="00792564" w:rsidRPr="00792564" w:rsidRDefault="00792564" w:rsidP="00347F8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</w:t>
            </w:r>
            <w:r w:rsidR="00347F8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  <w:r w:rsidR="00347F80" w:rsidRPr="00347F8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2</w:t>
            </w:r>
            <w:r w:rsidR="00347F8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nd</w:t>
            </w: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year student of the Master’s programme</w:t>
            </w:r>
          </w:p>
        </w:tc>
      </w:tr>
      <w:tr w:rsidR="00792564" w:rsidRPr="00347F80" w14:paraId="7A768A5D" w14:textId="77777777" w:rsidTr="00491961">
        <w:trPr>
          <w:trHeight w:val="512"/>
        </w:trPr>
        <w:tc>
          <w:tcPr>
            <w:tcW w:w="5745" w:type="dxa"/>
          </w:tcPr>
          <w:p w14:paraId="4805A26C" w14:textId="77777777" w:rsidR="00792564" w:rsidRDefault="00792564" w:rsidP="00347F8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  <w:r w:rsidR="00347F8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</w:t>
            </w: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</w:t>
            </w:r>
          </w:p>
          <w:p w14:paraId="7396C7A9" w14:textId="111FBE9B" w:rsidR="00347F80" w:rsidRPr="000F0D72" w:rsidRDefault="00347F80" w:rsidP="00347F80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(name of the programme)</w:t>
            </w:r>
          </w:p>
        </w:tc>
      </w:tr>
      <w:tr w:rsidR="00792564" w:rsidRPr="00347F80" w14:paraId="12F43979" w14:textId="77777777" w:rsidTr="00491961">
        <w:tc>
          <w:tcPr>
            <w:tcW w:w="5745" w:type="dxa"/>
          </w:tcPr>
          <w:p w14:paraId="2FA5DB0B" w14:textId="77777777" w:rsidR="00792564" w:rsidRDefault="00792564" w:rsidP="007925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  <w:r w:rsidR="00347F8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_________</w:t>
            </w:r>
          </w:p>
          <w:p w14:paraId="30A70840" w14:textId="3A0E485E" w:rsidR="00347F80" w:rsidRPr="00792564" w:rsidRDefault="00347F80" w:rsidP="00347F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(full name)</w:t>
            </w:r>
          </w:p>
        </w:tc>
      </w:tr>
      <w:tr w:rsidR="00792564" w14:paraId="408AED13" w14:textId="77777777" w:rsidTr="00491961">
        <w:tc>
          <w:tcPr>
            <w:tcW w:w="5745" w:type="dxa"/>
          </w:tcPr>
          <w:p w14:paraId="3E4D8F9A" w14:textId="068534D3" w:rsidR="00792564" w:rsidRPr="000F0D72" w:rsidRDefault="00792564" w:rsidP="0079256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E389F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__________</w:t>
            </w:r>
          </w:p>
        </w:tc>
      </w:tr>
    </w:tbl>
    <w:p w14:paraId="6BFA88CE" w14:textId="2C1242C9" w:rsidR="00391A2F" w:rsidRDefault="00391A2F" w:rsidP="005C4322">
      <w:pPr>
        <w:spacing w:after="0" w:line="240" w:lineRule="auto"/>
        <w:ind w:right="85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5398EF1C" w14:textId="77777777" w:rsidR="005C4322" w:rsidRDefault="005C4322" w:rsidP="005C4322">
      <w:pPr>
        <w:spacing w:after="0" w:line="240" w:lineRule="auto"/>
        <w:ind w:right="85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7F453456" w:rsidR="000561C8" w:rsidRPr="00E04508" w:rsidRDefault="001369FD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bookmarkStart w:id="0" w:name="_GoBack"/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Application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orm for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pproval of Graduation Thesis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>opic</w:t>
      </w:r>
      <w:r w:rsidR="000561C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bookmarkEnd w:id="0"/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53CC26F5" w14:textId="12C66423" w:rsidR="005F766A" w:rsidRDefault="000561C8" w:rsidP="00B71CB2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, </w:t>
      </w:r>
      <w:r w:rsidR="005A4F7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confirm the following topic of my </w:t>
      </w:r>
      <w:r w:rsidR="000C1B9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0E7C9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174CF" w14:paraId="756AFCF6" w14:textId="77777777" w:rsidTr="00803FE7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053C4D37" w14:textId="084B79A7" w:rsidR="00B174CF" w:rsidRPr="00713FA3" w:rsidRDefault="00B174CF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174CF" w14:paraId="121A2ECF" w14:textId="77777777" w:rsidTr="00803FE7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24775C3C" w14:textId="276574ED" w:rsidR="00B174CF" w:rsidRPr="00021DC9" w:rsidRDefault="00B174CF" w:rsidP="00B174CF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174CF" w14:paraId="55890140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18279D8" w14:textId="65D8D552" w:rsidR="00B174CF" w:rsidRPr="00713FA3" w:rsidRDefault="00FB4B7A" w:rsidP="002E0D1B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803FE7" w14:paraId="710050B4" w14:textId="77777777" w:rsidTr="00803FE7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2642F010" w14:textId="77777777" w:rsidR="00803FE7" w:rsidRPr="00713FA3" w:rsidRDefault="00803FE7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174CF" w14:paraId="54323B31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401CD6B" w14:textId="57984993" w:rsidR="00B174CF" w:rsidRPr="00713FA3" w:rsidRDefault="00FB4B7A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174CF" w14:paraId="267E683A" w14:textId="77777777" w:rsidTr="00803FE7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26159EEB" w14:textId="6BB14977" w:rsidR="00B174CF" w:rsidRPr="00021DC9" w:rsidRDefault="00B174CF" w:rsidP="00B174CF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174CF" w14:paraId="456A4A24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5A713E27" w14:textId="7DDD7F75" w:rsidR="00B174CF" w:rsidRPr="00713FA3" w:rsidRDefault="00FB4B7A" w:rsidP="002E0D1B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 w:rsidR="002E0D1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3EEA1A5C" w14:textId="356D1F28" w:rsidR="000561C8" w:rsidRDefault="005A4F7E" w:rsidP="00B71CB2">
      <w:pPr>
        <w:spacing w:before="240" w:after="0" w:line="240" w:lineRule="auto"/>
        <w:ind w:right="85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and appoint </w:t>
      </w:r>
      <w:r w:rsidR="000561C8"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</w:t>
      </w:r>
      <w:r w:rsidR="000561C8"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</w:p>
    <w:p w14:paraId="5EAE1C96" w14:textId="0A9BC0DD" w:rsidR="009D46F7" w:rsidRPr="002C7C7A" w:rsidRDefault="009D46F7" w:rsidP="00B71CB2">
      <w:pPr>
        <w:spacing w:after="0" w:line="240" w:lineRule="auto"/>
        <w:ind w:right="85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2C7C7A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(</w:t>
      </w:r>
      <w:r w:rsidR="004C02FC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f</w:t>
      </w:r>
      <w:r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 xml:space="preserve">ull </w:t>
      </w:r>
      <w:r w:rsidR="004C02FC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name, degree</w:t>
      </w:r>
      <w:r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 xml:space="preserve">, </w:t>
      </w:r>
      <w:r w:rsidR="000E7C9D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position, department</w:t>
      </w:r>
      <w:r w:rsidRPr="002C7C7A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)</w:t>
      </w:r>
    </w:p>
    <w:p w14:paraId="7B596041" w14:textId="0F5841BE" w:rsidR="009D46F7" w:rsidRPr="007F2B41" w:rsidRDefault="009D46F7" w:rsidP="00B71CB2">
      <w:pPr>
        <w:spacing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</w:t>
      </w:r>
      <w:r w:rsidRPr="009D46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 xml:space="preserve">as my </w:t>
      </w:r>
      <w:r w:rsidR="000C1B93">
        <w:rPr>
          <w:rFonts w:ascii="Times New Roman" w:hAnsi="Times New Roman" w:cs="Times New Roman"/>
          <w:sz w:val="28"/>
          <w:szCs w:val="28"/>
          <w:lang w:val="en-US"/>
        </w:rPr>
        <w:t xml:space="preserve">graduation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>thesis superviso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89FE5" w14:textId="77777777" w:rsidR="002F35A7" w:rsidRDefault="002F35A7" w:rsidP="00E04508">
      <w:pPr>
        <w:spacing w:after="0" w:line="240" w:lineRule="auto"/>
      </w:pPr>
      <w:r>
        <w:separator/>
      </w:r>
    </w:p>
  </w:endnote>
  <w:endnote w:type="continuationSeparator" w:id="0">
    <w:p w14:paraId="4D978A27" w14:textId="77777777" w:rsidR="002F35A7" w:rsidRDefault="002F35A7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8620C" w14:textId="77777777" w:rsidR="002F35A7" w:rsidRDefault="002F35A7" w:rsidP="00E04508">
      <w:pPr>
        <w:spacing w:after="0" w:line="240" w:lineRule="auto"/>
      </w:pPr>
      <w:r>
        <w:separator/>
      </w:r>
    </w:p>
  </w:footnote>
  <w:footnote w:type="continuationSeparator" w:id="0">
    <w:p w14:paraId="03C16D9C" w14:textId="77777777" w:rsidR="002F35A7" w:rsidRDefault="002F35A7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rAUAQ0pf6SwAAAA="/>
  </w:docVars>
  <w:rsids>
    <w:rsidRoot w:val="00F24CE8"/>
    <w:rsid w:val="00021DC9"/>
    <w:rsid w:val="00043368"/>
    <w:rsid w:val="00047819"/>
    <w:rsid w:val="000561C8"/>
    <w:rsid w:val="000B3A8B"/>
    <w:rsid w:val="000C1B93"/>
    <w:rsid w:val="000C59E1"/>
    <w:rsid w:val="000E7C9D"/>
    <w:rsid w:val="000F0D72"/>
    <w:rsid w:val="001369FD"/>
    <w:rsid w:val="001670F8"/>
    <w:rsid w:val="001F2946"/>
    <w:rsid w:val="00267C67"/>
    <w:rsid w:val="00285B9D"/>
    <w:rsid w:val="002C7C7A"/>
    <w:rsid w:val="002E0D1B"/>
    <w:rsid w:val="002E45E3"/>
    <w:rsid w:val="002F35A7"/>
    <w:rsid w:val="003132BC"/>
    <w:rsid w:val="003359FB"/>
    <w:rsid w:val="00347F80"/>
    <w:rsid w:val="00391A2F"/>
    <w:rsid w:val="003F4749"/>
    <w:rsid w:val="004C02FC"/>
    <w:rsid w:val="00541170"/>
    <w:rsid w:val="005946BF"/>
    <w:rsid w:val="005A4F7E"/>
    <w:rsid w:val="005C4322"/>
    <w:rsid w:val="005F766A"/>
    <w:rsid w:val="00632AD2"/>
    <w:rsid w:val="00640A3C"/>
    <w:rsid w:val="00713FA3"/>
    <w:rsid w:val="00715C4C"/>
    <w:rsid w:val="0076723F"/>
    <w:rsid w:val="00792564"/>
    <w:rsid w:val="007F2B41"/>
    <w:rsid w:val="007F6A15"/>
    <w:rsid w:val="00803FE7"/>
    <w:rsid w:val="008131E1"/>
    <w:rsid w:val="008329D2"/>
    <w:rsid w:val="00880866"/>
    <w:rsid w:val="00903F07"/>
    <w:rsid w:val="009134FB"/>
    <w:rsid w:val="00933182"/>
    <w:rsid w:val="009A601B"/>
    <w:rsid w:val="009B33B9"/>
    <w:rsid w:val="009D46F7"/>
    <w:rsid w:val="00A04FE3"/>
    <w:rsid w:val="00A343BB"/>
    <w:rsid w:val="00AB645E"/>
    <w:rsid w:val="00AC7DA0"/>
    <w:rsid w:val="00AE759C"/>
    <w:rsid w:val="00B174CF"/>
    <w:rsid w:val="00B71CB2"/>
    <w:rsid w:val="00BC06DA"/>
    <w:rsid w:val="00C4575A"/>
    <w:rsid w:val="00C634C0"/>
    <w:rsid w:val="00D06C82"/>
    <w:rsid w:val="00D17866"/>
    <w:rsid w:val="00DB5044"/>
    <w:rsid w:val="00DC0D53"/>
    <w:rsid w:val="00DE3DCE"/>
    <w:rsid w:val="00DF6D26"/>
    <w:rsid w:val="00E04508"/>
    <w:rsid w:val="00E0531F"/>
    <w:rsid w:val="00E06D81"/>
    <w:rsid w:val="00E31CA0"/>
    <w:rsid w:val="00EB2205"/>
    <w:rsid w:val="00EE6670"/>
    <w:rsid w:val="00EF4A52"/>
    <w:rsid w:val="00F24CE8"/>
    <w:rsid w:val="00F922BC"/>
    <w:rsid w:val="00FB4B7A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0D38C-6260-468A-BAE3-27B0F44B0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Алякбарова Умида Бехбудовна</cp:lastModifiedBy>
  <cp:revision>13</cp:revision>
  <dcterms:created xsi:type="dcterms:W3CDTF">2021-01-21T11:52:00Z</dcterms:created>
  <dcterms:modified xsi:type="dcterms:W3CDTF">2025-07-22T13:15:00Z</dcterms:modified>
</cp:coreProperties>
</file>